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A054FFB" w14:textId="67C80427" w:rsidR="004D12F7" w:rsidRPr="0088082E" w:rsidRDefault="0002156A" w:rsidP="0088082E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F543E0E" wp14:editId="1A711640">
                <wp:simplePos x="0" y="0"/>
                <wp:positionH relativeFrom="column">
                  <wp:posOffset>144780</wp:posOffset>
                </wp:positionH>
                <wp:positionV relativeFrom="paragraph">
                  <wp:posOffset>312420</wp:posOffset>
                </wp:positionV>
                <wp:extent cx="1536192" cy="786384"/>
                <wp:effectExtent l="0" t="0" r="26035" b="1397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6192" cy="78638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59DC68" w14:textId="2C67E07C" w:rsidR="0002156A" w:rsidRDefault="0002156A">
                            <w:r>
                              <w:t>Colton Kohler</w:t>
                            </w:r>
                          </w:p>
                          <w:p w14:paraId="4D97AF3D" w14:textId="6B403D00" w:rsidR="0002156A" w:rsidRDefault="0002156A">
                            <w:r>
                              <w:t>Module 2.2 Flowchart</w:t>
                            </w:r>
                          </w:p>
                          <w:p w14:paraId="387A69E8" w14:textId="77777777" w:rsidR="0002156A" w:rsidRDefault="0002156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543E0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1.4pt;margin-top:24.6pt;width:120.95pt;height:61.9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">
                <v:textbox>
                  <w:txbxContent>
                    <w:p w14:paraId="1559DC68" w14:textId="2C67E07C" w:rsidR="0002156A" w:rsidRDefault="0002156A">
                      <w:r>
                        <w:t>Colton Kohler</w:t>
                      </w:r>
                    </w:p>
                    <w:p w14:paraId="4D97AF3D" w14:textId="6B403D00" w:rsidR="0002156A" w:rsidRDefault="0002156A">
                      <w:r>
                        <w:t>Module 2.2 Flowchart</w:t>
                      </w:r>
                    </w:p>
                    <w:p w14:paraId="387A69E8" w14:textId="77777777" w:rsidR="0002156A" w:rsidRDefault="0002156A"/>
                  </w:txbxContent>
                </v:textbox>
              </v:shape>
            </w:pict>
          </mc:Fallback>
        </mc:AlternateContent>
      </w:r>
      <w:r w:rsidR="0088082E">
        <w:rPr>
          <w:noProof/>
        </w:rPr>
        <w:drawing>
          <wp:inline distT="0" distB="0" distL="0" distR="0" wp14:anchorId="64E2F19F" wp14:editId="48FBEC8C">
            <wp:extent cx="3893703" cy="6870589"/>
            <wp:effectExtent l="0" t="0" r="0" b="6985"/>
            <wp:docPr id="1872493288" name="Picture 1" descr="A diagram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2493288" name="Picture 1" descr="A diagram of a program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07526" cy="6894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D12F7" w:rsidRPr="008808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EED9469" w14:textId="77777777" w:rsidR="00777E40" w:rsidRDefault="00777E40" w:rsidP="0002156A">
      <w:pPr>
        <w:spacing w:after="0" w:line="240" w:lineRule="auto"/>
      </w:pPr>
      <w:r>
        <w:separator/>
      </w:r>
    </w:p>
  </w:endnote>
  <w:endnote w:type="continuationSeparator" w:id="0">
    <w:p w14:paraId="6A7D8CE0" w14:textId="77777777" w:rsidR="00777E40" w:rsidRDefault="00777E40" w:rsidP="000215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3DCE42D" w14:textId="77777777" w:rsidR="00777E40" w:rsidRDefault="00777E40" w:rsidP="0002156A">
      <w:pPr>
        <w:spacing w:after="0" w:line="240" w:lineRule="auto"/>
      </w:pPr>
      <w:r>
        <w:separator/>
      </w:r>
    </w:p>
  </w:footnote>
  <w:footnote w:type="continuationSeparator" w:id="0">
    <w:p w14:paraId="3EBF6A90" w14:textId="77777777" w:rsidR="00777E40" w:rsidRDefault="00777E40" w:rsidP="0002156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E1tTQ1NzQwsjA2NTNR0lEKTi0uzszPAykwqgUAXTSMMiwAAAA="/>
  </w:docVars>
  <w:rsids>
    <w:rsidRoot w:val="004D12F7"/>
    <w:rsid w:val="0002156A"/>
    <w:rsid w:val="00334814"/>
    <w:rsid w:val="004D12F7"/>
    <w:rsid w:val="00517E2B"/>
    <w:rsid w:val="00777E40"/>
    <w:rsid w:val="0088082E"/>
    <w:rsid w:val="00A86676"/>
    <w:rsid w:val="00AA3DA4"/>
    <w:rsid w:val="00D61C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1D76D3"/>
  <w15:chartTrackingRefBased/>
  <w15:docId w15:val="{FA600B18-9379-43CF-A750-995306BA97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D12F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D12F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D12F7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D12F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D12F7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D12F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D12F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D12F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D12F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12F7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D12F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D12F7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D12F7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D12F7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D12F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D12F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D12F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D12F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D12F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D12F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D12F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D12F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D12F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D12F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D12F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D12F7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D12F7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D12F7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D12F7"/>
    <w:rPr>
      <w:b/>
      <w:bCs/>
      <w:smallCaps/>
      <w:color w:val="2F5496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0215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156A"/>
  </w:style>
  <w:style w:type="paragraph" w:styleId="Footer">
    <w:name w:val="footer"/>
    <w:basedOn w:val="Normal"/>
    <w:link w:val="FooterChar"/>
    <w:uiPriority w:val="99"/>
    <w:unhideWhenUsed/>
    <w:rsid w:val="000215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15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7179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ton Kohler</dc:creator>
  <cp:keywords/>
  <dc:description/>
  <cp:lastModifiedBy>Colton Kohler</cp:lastModifiedBy>
  <cp:revision>2</cp:revision>
  <dcterms:created xsi:type="dcterms:W3CDTF">2024-10-28T03:26:00Z</dcterms:created>
  <dcterms:modified xsi:type="dcterms:W3CDTF">2024-10-28T04:37:00Z</dcterms:modified>
</cp:coreProperties>
</file>